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comments+xml" PartName="/word/comments.xml"/>
  <Override ContentType="application/vnd.openxmlformats-officedocument.wordprocessingml.commentsExtended+xml" PartName="/word/commentsExtended.xml"/>
  <Override ContentType="application/vnd.openxmlformats-officedocument.wordprocessingml.commentsExtensible+xml" PartName="/word/commentsExtensible.xml"/>
  <Override ContentType="application/vnd.openxmlformats-officedocument.wordprocessingml.commentsIds+xml" PartName="/word/commentsIds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people+xml" PartName="/word/peop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 <Relationship Target="docProps/app.xml" Type="http://schemas.openxmlformats.org/officeDocument/2006/relationships/extended-properties" Id="rId3"/>
    <Relationship Target="docProps/core.xml" Type="http://schemas.openxmlformats.org/package/2006/relationships/metadata/core-properties" Id="rId2"/>
    <Relationship Target="word/document.xml" Type="http://schemas.openxmlformats.org/officeDocument/2006/relationships/officeDocument" Id="rId1"/>
</Relationships>

</file>

<file path=word/document.xml><?xml version="1.0" encoding="utf-8"?>
<w:document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body>
    <!-- Modified by docx4j 11.4.9 (Apache licensed) using REFERENCE JAXB in Eclipse Adoptium Java 17.0.5 on Windows 11 -->
    <w:p w:rsidR="003370B4" w:rsidP="007D595E" w:rsidRDefault="00630F69" w14:paraId="0FF302B3" w14:textId="77777777">
      <w:pPr>
        <w:pStyle w:val="berschrift6"/>
      </w:pPr>
      <w:r>
        <w:pict w14:anchorId="65325F55">
          <v:rect style="width:0;height:1.5pt" id="_x0000_i1025" o:hr="t" o:hrstd="t" o:hralign="center" stroked="f" fillcolor="#a0a0a0"/>
        </w:pict>
      </w:r>
    </w:p>
    <w:p w:rsidR="00AA7B23" w:rsidP="003370B4" w:rsidRDefault="00AA7B23" w14:paraId="78BB581A" w14:textId="57BC4E49">
      <w:pPr>
        <w:rPr>
          <w:rFonts w:ascii="Arial" w:hAnsi="Arial" w:cs="Arial"/>
          <w:sz w:val="20"/>
          <w:szCs w:val="20"/>
        </w:rPr>
      </w:pPr>
    </w:p>
    <w:p w:rsidRPr="005314F1" w:rsidR="00E048A9" w:rsidP="003370B4" w:rsidRDefault="00E048A9" w14:paraId="68E8ECC2" w14:textId="77777777">
      <w:pPr>
        <w:rPr>
          <w:rFonts w:ascii="Arial" w:hAnsi="Arial" w:cs="Arial"/>
          <w:sz w:val="20"/>
          <w:szCs w:val="20"/>
        </w:rPr>
      </w:pPr>
    </w:p>
    <w:tbl>
      <w:tblPr>
        <w:tblStyle w:val="Tabellenraster"/>
        <w:tblW w:w="907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firstRow="1" w:lastRow="0" w:firstColumn="1" w:lastColumn="0" w:noHBand="0" w:noVBand="1" w:val="04A0"/>
      </w:tblPr>
      <w:tblGrid>
        <w:gridCol w:w="5688"/>
        <w:gridCol w:w="3382"/>
      </w:tblGrid>
      <w:tr w:rsidRPr="00445B14" w:rsidR="002D3A67" w:rsidTr="00655CC3" w14:paraId="4C7C4469" w14:textId="77777777">
        <w:trPr>
          <w:trHeight w:val="1158"/>
        </w:trPr>
        <w:tc>
          <w:tcPr>
            <w:tcW w:w="5688" w:type="dxa"/>
          </w:tcPr>
          <w:p w:rsidRPr="00805FFD" w:rsidR="003370B4" w:rsidP="003370B4" w:rsidRDefault="003370B4" w14:paraId="186450AD" w14:textId="7C81D9A3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382" w:type="dxa"/>
          </w:tcPr>
          <w:p w:rsidRPr="008973B7" w:rsidR="004971D2" w:rsidP="004971D2" w:rsidRDefault="004971D2" w14:paraId="038D59E5" w14:textId="77777777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Herr</w:t>
            </w: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Silvan Aebi</w:t>
            </w:r>
          </w:p>
          <w:p w:rsidRPr="008973B7" w:rsidR="004971D2" w:rsidP="004971D2" w:rsidRDefault="004971D2" w14:paraId="60BE5312" w14:textId="77777777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Hauptstrasse 121</w:t>
            </w: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</w:p>
          <w:p w:rsidRPr="00D404DE" w:rsidR="00D901D9" w:rsidP="004971D2" w:rsidRDefault="004971D2" w14:paraId="77CE9D7A" w14:textId="019ABCBE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4565 Recherswil</w:t>
            </w:r>
            <w:r w:rsidR="00600914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br/>
            </w:r>
          </w:p>
        </w:tc>
      </w:tr>
      <w:tr w:rsidRPr="00445B14" w:rsidR="002D3A67" w:rsidTr="00655CC3" w14:paraId="2C92AFBC" w14:textId="77777777">
        <w:trPr>
          <w:trHeight w:val="222"/>
        </w:trPr>
        <w:tc>
          <w:tcPr>
            <w:tcW w:w="5688" w:type="dxa"/>
          </w:tcPr>
          <w:p w:rsidRPr="008973B7" w:rsidR="003370B4" w:rsidP="003370B4" w:rsidRDefault="003370B4" w14:paraId="565949FC" w14:textId="2C96E263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3382" w:type="dxa"/>
          </w:tcPr>
          <w:p w:rsidRPr="008973B7" w:rsidR="003370B4" w:rsidP="003370B4" w:rsidRDefault="00DC38D5" w14:paraId="3A781A38" w14:textId="0ED1BD40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Recherswil, </w:t>
            </w:r>
            <w:r>
              <w:rPr>
                <w:rFonts w:ascii="Arial" w:hAnsi="Arial" w:cs="Arial"/>
                <w:sz w:val="22"/>
                <w:szCs w:val="22"/>
              </w:rPr>
              <w:t xml:space="preserve">03.10.2023</w:t>
            </w:r>
          </w:p>
        </w:tc>
      </w:tr>
      <w:tr w:rsidRPr="00445B14" w:rsidR="00430484" w:rsidTr="00655CC3" w14:paraId="25A2834E" w14:textId="77777777">
        <w:trPr>
          <w:trHeight w:val="237"/>
        </w:trPr>
        <w:tc>
          <w:tcPr>
            <w:tcW w:w="5688" w:type="dxa"/>
            <w:vMerge w:val="restart"/>
          </w:tcPr>
          <w:p w:rsidRPr="00805FFD" w:rsidR="00430484" w:rsidP="003370B4" w:rsidRDefault="00430484" w14:paraId="126C8D86" w14:textId="3377ADDB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382" w:type="dxa"/>
          </w:tcPr>
          <w:p w:rsidRPr="00805FFD" w:rsidR="00430484" w:rsidP="00430484" w:rsidRDefault="00430484" w14:paraId="697E196E" w14:textId="29E68691">
            <w:pPr>
              <w:tabs>
                <w:tab w:val="left" w:pos="734"/>
              </w:tabs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430484" w:rsidTr="00655CC3" w14:paraId="5F7878C5" w14:textId="77777777">
        <w:trPr>
          <w:trHeight w:val="237"/>
        </w:trPr>
        <w:tc>
          <w:tcPr>
            <w:tcW w:w="5688" w:type="dxa"/>
            <w:vMerge/>
          </w:tcPr>
          <w:p w:rsidRPr="00805FFD" w:rsidR="00430484" w:rsidP="003370B4" w:rsidRDefault="00430484" w14:paraId="227914BA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382" w:type="dxa"/>
          </w:tcPr>
          <w:p w:rsidRPr="00805FFD" w:rsidR="00430484" w:rsidP="00430484" w:rsidRDefault="00430484" w14:paraId="1A1CD733" w14:textId="2CCE33B0">
            <w:pPr>
              <w:tabs>
                <w:tab w:val="left" w:pos="720"/>
              </w:tabs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3370B4" w:rsidTr="00655CC3" w14:paraId="2127623C" w14:textId="77777777">
        <w:trPr>
          <w:trHeight w:val="222"/>
        </w:trPr>
        <w:tc>
          <w:tcPr>
            <w:tcW w:w="9070" w:type="dxa"/>
            <w:gridSpan w:val="2"/>
          </w:tcPr>
          <w:p w:rsidRPr="00805FFD" w:rsidR="003370B4" w:rsidP="003370B4" w:rsidRDefault="003370B4" w14:paraId="363B6F3E" w14:textId="0C16A4A5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1843F6DE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3C2CA85E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2C3A8337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648061F3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2FBD5980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784CA75B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26625E7A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73FF5B66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8973B7" w:rsidR="00EB44CA" w:rsidTr="00655CC3" w14:paraId="42E804F6" w14:textId="77777777">
        <w:trPr>
          <w:trHeight w:val="6496"/>
        </w:trPr>
        <w:tc>
          <w:tcPr>
            <w:tcW w:w="9070" w:type="dxa"/>
            <w:gridSpan w:val="2"/>
          </w:tcPr>
          <w:p w:rsidRPr="008973B7" w:rsidR="00E048A9" w:rsidP="003370B4" w:rsidRDefault="00E048A9" w14:paraId="5C28B545" w14:textId="77777777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D3252E" w:rsidR="00EB44CA" w:rsidP="003370B4" w:rsidRDefault="00190FBB" w14:paraId="7934FB7D" w14:textId="6032B55B">
            <w:pPr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</w:pPr>
            <w:r w:rsidRPr="00D3252E"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  <w:t xml:space="preserve">test</w:t>
            </w:r>
            <w:r w:rsidRPr="00D3252E"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  <w:t xml:space="preserve"/>
            </w:r>
          </w:p>
          <w:p w:rsidRPr="008973B7" w:rsidR="00190FBB" w:rsidP="003370B4" w:rsidRDefault="00190FBB" w14:paraId="78F0321F" w14:textId="77777777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3A076754" w14:textId="77777777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190FBB" w:rsidRDefault="00190FBB" w14:paraId="60CF6425" w14:textId="77777777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Sehr geehrter Mieter, </w:t>
            </w:r>
          </w:p>
          <w:p w:rsidRPr="008973B7" w:rsidR="00190FBB" w:rsidP="003370B4" w:rsidRDefault="00190FBB" w14:paraId="35931671" w14:textId="31BFCF9D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268C99B8" w14:textId="7AF027A5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gsgsdfsd</w:t>
            </w: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/>
            </w:r>
          </w:p>
          <w:p w:rsidRPr="008973B7" w:rsidR="00190FBB" w:rsidP="003370B4" w:rsidRDefault="00190FBB" w14:paraId="30F54B39" w14:textId="4D538EDE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199CA73A" w14:textId="174ACDC4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2BC49C17" w14:textId="6FBB471C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  <w:t>Aufstellung der Kosten:</w:t>
            </w:r>
          </w:p>
          <w:p w:rsidRPr="008973B7" w:rsidR="00FF0D17" w:rsidP="003370B4" w:rsidRDefault="00FF0D17" w14:paraId="28153731" w14:textId="0B519DA3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tbl>
            <w:tblPr>
              <w:tblStyle w:val="Tabellenraster"/>
              <w:tblW w:w="0" w:type="auto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5525"/>
              <w:gridCol w:w="485"/>
              <w:gridCol w:w="2283"/>
            </w:tblGrid>
            <w:tr w:rsidRPr="008973B7" w:rsidR="0001377D" w:rsidTr="003F26D5" w14:paraId="6DF17443" w14:textId="77777777">
              <w:tc>
                <w:tcPr>
                  <w:tcW w:w="5525" w:type="dxa"/>
                </w:tcPr>
                <w:p w:rsidRPr="008973B7" w:rsidR="0001377D" w:rsidP="003370B4" w:rsidRDefault="0001377D" w14:paraId="00608870" w14:textId="2227A199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1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125EE165" w14:textId="12724AA4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5CF995B7" w14:textId="6DEF259E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33.00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</w:tr>
            <w:tr w:rsidRPr="008973B7" w:rsidR="0001377D" w:rsidTr="003F26D5" w14:paraId="6DF17443" w14:textId="77777777">
              <w:tc>
                <w:tcPr>
                  <w:tcW w:w="5525" w:type="dxa"/>
                </w:tcPr>
                <w:p w:rsidRPr="008973B7" w:rsidR="0001377D" w:rsidP="003370B4" w:rsidRDefault="0001377D" w14:paraId="00608870" w14:textId="2227A199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2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125EE165" w14:textId="12724AA4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5CF995B7" w14:textId="6DEF259E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55.00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</w:tr>
            <w:tr w:rsidRPr="008973B7" w:rsidR="0001377D" w:rsidTr="003F26D5" w14:paraId="6DF17443" w14:textId="77777777">
              <w:tc>
                <w:tcPr>
                  <w:tcW w:w="5525" w:type="dxa"/>
                </w:tcPr>
                <w:p w:rsidRPr="008973B7" w:rsidR="0001377D" w:rsidP="003370B4" w:rsidRDefault="0001377D" w14:paraId="00608870" w14:textId="2227A199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3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125EE165" w14:textId="12724AA4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5CF995B7" w14:textId="6DEF259E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1.00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</w:tr>
            <w:tr w:rsidRPr="008973B7" w:rsidR="0001377D" w:rsidTr="003F26D5" w14:paraId="4C419A8A" w14:textId="77777777">
              <w:tc>
                <w:tcPr>
                  <w:tcW w:w="5525" w:type="dxa"/>
                </w:tcPr>
                <w:p w:rsidRPr="008973B7" w:rsidR="0001377D" w:rsidP="003370B4" w:rsidRDefault="0001377D" w14:paraId="56246F97" w14:textId="30CE5FEA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MwSt. 8.1 %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4ED9CE71" w14:textId="303C26F4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14D1B60C" w14:textId="23176213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7.20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</w:tr>
            <w:tr w:rsidRPr="008973B7" w:rsidR="00D45D3F" w:rsidTr="003F26D5" w14:paraId="7D67F19C" w14:textId="77777777">
              <w:tc>
                <w:tcPr>
                  <w:tcW w:w="5525" w:type="dxa"/>
                </w:tcPr>
                <w:p w:rsidRPr="008973B7" w:rsidR="00D45D3F" w:rsidP="003370B4" w:rsidRDefault="00D45D3F" w14:paraId="0DFA7258" w14:textId="77777777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</w:p>
              </w:tc>
              <w:tc>
                <w:tcPr>
                  <w:tcW w:w="449" w:type="dxa"/>
                </w:tcPr>
                <w:p w:rsidRPr="008973B7" w:rsidR="00D45D3F" w:rsidP="00D45D3F" w:rsidRDefault="00D45D3F" w14:paraId="5C01492C" w14:textId="77777777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</w:p>
              </w:tc>
              <w:tc>
                <w:tcPr>
                  <w:tcW w:w="1854" w:type="dxa"/>
                </w:tcPr>
                <w:p w:rsidRPr="008973B7" w:rsidR="00D45D3F" w:rsidP="00D45D3F" w:rsidRDefault="00630F69" w14:paraId="38610775" w14:textId="2896B980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pict w14:anchorId="3ABE10C9">
                      <v:rect style="width:0;height:1.5pt" id="_x0000_i1026" o:hr="t" o:hrstd="t" o:hralign="right" stroked="f" fillcolor="#a0a0a0"/>
                    </w:pict>
                  </w:r>
                </w:p>
              </w:tc>
            </w:tr>
            <w:tr w:rsidRPr="008973B7" w:rsidR="0001377D" w:rsidTr="003F26D5" w14:paraId="5A82402C" w14:textId="77777777">
              <w:tc>
                <w:tcPr>
                  <w:tcW w:w="5525" w:type="dxa"/>
                </w:tcPr>
                <w:p w:rsidRPr="008973B7" w:rsidR="0001377D" w:rsidP="003370B4" w:rsidRDefault="0001377D" w14:paraId="0BD2721C" w14:textId="764ECB50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Total:</w:t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237044B6" w14:textId="0EAF38EF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2508B7DC" w14:textId="535E0A26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96.20</w:t>
                  </w:r>
                </w:p>
              </w:tc>
            </w:tr>
          </w:tbl>
          <w:p w:rsidRPr="008973B7" w:rsidR="00190FBB" w:rsidP="003370B4" w:rsidRDefault="00190FBB" w14:paraId="7FED050F" w14:textId="1C604DBD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</w:tc>
      </w:tr>
    </w:tbl>
    <w:p w:rsidR="00D04B43" w:rsidP="00FF0D17" w:rsidRDefault="00FF0D17" w14:paraId="10141E1A" w14:textId="77777777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t>Für Rückfragen stehen wir Ihnen gerne zur Verfügung.</w:t>
      </w:r>
    </w:p>
    <w:p w:rsidRPr="008973B7" w:rsidR="00FF0D17" w:rsidP="00FF0D17" w:rsidRDefault="00FF0D17" w14:paraId="7D6D7067" w14:textId="7B3DE200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br/>
        <w:t>Mit freundlichen Grüssen</w:t>
      </w:r>
      <w:r w:rsidRPr="008973B7">
        <w:rPr>
          <w:rFonts w:ascii="Arial" w:hAnsi="Arial" w:cs="Arial"/>
          <w:sz w:val="22"/>
          <w:szCs w:val="22"/>
        </w:rPr>
        <w:br/>
      </w:r>
    </w:p>
    <w:p w:rsidR="002B48B9" w:rsidP="00FF0D17" w:rsidRDefault="00FF0D17" w14:paraId="3662217C" w14:textId="5C4A5889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t>einstellbox.ch ag</w:t>
      </w:r>
      <w:bookmarkStart w:name="_GoBack" w:id="5"/>
      <w:bookmarkEnd w:id="5"/>
    </w:p>
    <w:p w:rsidRPr="008973B7" w:rsidR="00FF0D17" w:rsidP="00FF0D17" w:rsidRDefault="00FF0D17" w14:paraId="6A7E08D7" w14:textId="65E5A7C5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br/>
        <w:t>C. Rindlisbacher</w:t>
      </w:r>
    </w:p>
    <w:p w:rsidRPr="008973B7" w:rsidR="00FF0D17" w:rsidP="00A93C31" w:rsidRDefault="00FF0D17" w14:paraId="4889DE90" w14:textId="6C2C2622">
      <w:pPr>
        <w:rPr>
          <w:rFonts w:ascii="Arial" w:hAnsi="Arial" w:cs="Arial"/>
        </w:rPr>
      </w:pPr>
    </w:p>
    <w:sectPr w:rsidRPr="008973B7" w:rsidR="00FF0D17" w:rsidSect="003F4B60">
      <w:headerReference w:type="default" r:id="rId10"/>
      <w:footerReference w:type="even" r:id="rId11"/>
      <w:footerReference w:type="default" r:id="rId12"/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>
  <w:comment w:initials="JF" w:author="Jürg Fiechter" w:date="2020-03-19T22:54:00Z" w:id="0">
    <w:p w:rsidRPr="00E033F0" w:rsidR="004971D2" w:rsidRDefault="004971D2" w14:paraId="71339AA7" w14:textId="4D27325D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r w:rsidRPr="00DD339C">
        <w:rPr>
          <w:rFonts w:ascii="Consolas" w:hAnsi="Consolas"/>
          <w:color w:val="24292E"/>
          <w:lang w:val="en-US"/>
        </w:rPr>
        <w:t>displayParagraphIf</w:t>
      </w:r>
      <w:r>
        <w:rPr>
          <w:rFonts w:ascii="Consolas" w:hAnsi="Consolas"/>
          <w:color w:val="24292E"/>
          <w:lang w:val="en-US"/>
        </w:rPr>
        <w:t>(cu.</w:t>
      </w:r>
      <w:r w:rsidRPr="0025090C" w:rsidR="0025090C">
        <w:rPr>
          <w:rFonts w:ascii="Consolas" w:hAnsi="Consolas" w:cs="Consolas"/>
          <w:color w:val="000000"/>
          <w:shd w:val="clear" w:color="auto" w:fill="E8F2FE"/>
          <w:lang w:val="en-US"/>
        </w:rPr>
        <w:t xml:space="preserve"> getUseCompanyAddress</w:t>
      </w:r>
      <w:r w:rsidR="0025090C">
        <w:rPr>
          <w:rFonts w:ascii="Consolas" w:hAnsi="Consolas" w:cs="Consolas"/>
          <w:color w:val="000000"/>
          <w:shd w:val="clear" w:color="auto" w:fill="E8F2FE"/>
          <w:lang w:val="en-US"/>
        </w:rPr>
        <w:t>()</w:t>
      </w:r>
      <w:r w:rsidRPr="00E033F0" w:rsidR="00E033F0">
        <w:rPr>
          <w:rFonts w:ascii="Consolas" w:hAnsi="Consolas" w:cs="Consolas"/>
          <w:color w:val="000000"/>
          <w:shd w:val="clear" w:color="auto" w:fill="D4D4D4"/>
          <w:lang w:val="en-US"/>
        </w:rPr>
        <w:t>.equals("JA")</w:t>
      </w:r>
      <w:r>
        <w:rPr>
          <w:rFonts w:ascii="Consolas" w:hAnsi="Consolas"/>
          <w:color w:val="24292E"/>
          <w:lang w:val="en-US"/>
        </w:rPr>
        <w:t>)</w:t>
      </w:r>
    </w:p>
  </w:comment>
  <w:comment w:initials="JF" w:author="Jürg Fiechter" w:date="2020-07-23T15:51:00Z" w:id="1">
    <w:p w:rsidR="00190FBB" w:rsidRDefault="00190FBB" w14:paraId="2F86B27D" w14:textId="52749ED8">
      <w:pPr>
        <w:pStyle w:val="Kommentartext"/>
      </w:pPr>
      <w:r>
        <w:rPr>
          <w:rStyle w:val="Kommentarzeichen"/>
        </w:rPr>
        <w:annotationRef/>
      </w:r>
      <w:r w:rsidRPr="006D71F1">
        <w:t>displayParagraphIf(cu.getAnrede() != null &amp;&amp; cu.getAnrede().equal</w:t>
      </w:r>
      <w:r>
        <w:t>s("Frau"))</w:t>
      </w:r>
    </w:p>
  </w:comment>
  <w:comment w:initials="JF" w:author="Jürg Fiechter" w:date="2020-07-23T15:51:00Z" w:id="2">
    <w:p w:rsidR="00190FBB" w:rsidRDefault="00190FBB" w14:paraId="4C0DDFCC" w14:textId="529F76F0">
      <w:pPr>
        <w:pStyle w:val="Kommentartext"/>
      </w:pPr>
      <w:r>
        <w:rPr>
          <w:rStyle w:val="Kommentarzeichen"/>
        </w:rPr>
        <w:annotationRef/>
      </w:r>
      <w:r>
        <w:t>displayParagraphIf(cu.getAnrede() != null &amp;&amp; cu.getAnrede().equals("Herr"))</w:t>
      </w:r>
    </w:p>
  </w:comment>
  <w:comment w:initials="JF" w:author="Jürg Fiechter" w:date="2020-07-23T15:51:00Z" w:id="3">
    <w:p w:rsidR="00190FBB" w:rsidRDefault="00190FBB" w14:paraId="1FA04A31" w14:textId="21F1BB05">
      <w:pPr>
        <w:pStyle w:val="Kommentartext"/>
      </w:pPr>
      <w:r>
        <w:rPr>
          <w:rStyle w:val="Kommentarzeichen"/>
        </w:rPr>
        <w:annotationRef/>
      </w:r>
      <w:r w:rsidRPr="004C7C2D">
        <w:t>displayParagraphIf(cu.getAnrede() == null)</w:t>
      </w:r>
    </w:p>
  </w:comment>
  <w:comment w:initials="JF" w:author="Jürg Fiechter" w:date="2020-07-27T15:46:00Z" w:id="4">
    <w:p w:rsidR="0001377D" w:rsidP="0001377D" w:rsidRDefault="0001377D" w14:paraId="656F3FEC" w14:textId="77777777">
      <w:pPr>
        <w:pStyle w:val="Kommentartext"/>
      </w:pPr>
      <w:r>
        <w:rPr>
          <w:rStyle w:val="Kommentarzeichen"/>
        </w:rPr>
        <w:annotationRef/>
      </w:r>
      <w:r w:rsidRPr="001F44B6">
        <w:rPr>
          <w:rFonts w:ascii="Consolas" w:hAnsi="Consolas"/>
          <w:color w:val="24292E"/>
        </w:rPr>
        <w:t>repeatTableRow</w:t>
      </w:r>
      <w:r w:rsidRPr="001F44B6">
        <w:t xml:space="preserve"> (ac.g</w:t>
      </w:r>
      <w:r>
        <w:rPr>
          <w:rFonts w:ascii="Consolas" w:hAnsi="Consolas" w:cs="Consolas"/>
          <w:color w:val="000000"/>
          <w:shd w:val="clear" w:color="auto" w:fill="D4D4D4"/>
        </w:rPr>
        <w:t>etItemList())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1339AA7" w15:done="0"/>
  <w15:commentEx w15:paraId="2F86B27D" w15:done="0"/>
  <w15:commentEx w15:paraId="4C0DDFCC" w15:done="0"/>
  <w15:commentEx w15:paraId="1FA04A31" w15:done="0"/>
  <w15:commentEx w15:paraId="656F3FEC" w15:done="0"/>
</w15:commentsEx>
</file>

<file path=word/commentsExtensible.xml><?xml version="1.0" encoding="utf-8"?>
<w16cex:commentsExtensible xmlns:w16cex="http://schemas.microsoft.com/office/word/2018/wordml/cex" xmlns:mc="http://schemas.openxmlformats.org/markup-compatibility/2006"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16cex:commentExtensible w16cex:dateUtc="2020-07-23T13:51:00Z" w16cex:durableId="22C43071"/>
  <w16cex:commentExtensible w16cex:dateUtc="2020-07-23T13:51:00Z" w16cex:durableId="22C43081"/>
  <w16cex:commentExtensible w16cex:dateUtc="2020-07-23T13:51:00Z" w16cex:durableId="22C43098"/>
  <w16cex:commentExtensible w16cex:dateUtc="2020-07-27T13:46:00Z" w16cex:durableId="22C978C5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339AA7" w16cid:durableId="221E76A8"/>
  <w16cid:commentId w16cid:paraId="2F86B27D" w16cid:durableId="22C43071"/>
  <w16cid:commentId w16cid:paraId="4C0DDFCC" w16cid:durableId="22C43081"/>
  <w16cid:commentId w16cid:paraId="1FA04A31" w16cid:durableId="22C43098"/>
  <w16cid:commentId w16cid:paraId="656F3FEC" w16cid:durableId="22C978C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75215F" w14:textId="77777777" w:rsidR="00630F69" w:rsidRDefault="00630F69" w:rsidP="002B2A9D">
      <w:r>
        <w:separator/>
      </w:r>
    </w:p>
  </w:endnote>
  <w:endnote w:type="continuationSeparator" w:id="0">
    <w:p w14:paraId="07B659C0" w14:textId="77777777" w:rsidR="00630F69" w:rsidRDefault="00630F69" w:rsidP="002B2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04719C" w:rsidRDefault="0004719C" w14:paraId="680D6B86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1964DA" w:rsidR="001964DA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1964DA" w:rsidR="001964DA">
      <w:rPr>
        <w:noProof/>
        <w:color w:val="323E4F" w:themeColor="text2" w:themeShade="BF"/>
        <w:lang w:val="de-DE"/>
      </w:rPr>
      <w:t>3</w:t>
    </w:r>
    <w:r>
      <w:rPr>
        <w:color w:val="323E4F" w:themeColor="text2" w:themeShade="BF"/>
      </w:rPr>
      <w:fldChar w:fldCharType="end"/>
    </w:r>
  </w:p>
  <w:p w:rsidR="0004719C" w:rsidRDefault="0004719C" w14:paraId="65E2D4DC" w14:textId="77777777">
    <w:pPr>
      <w:pStyle w:val="Fuzeile"/>
    </w:pPr>
  </w:p>
</w:ftr>
</file>

<file path=word/footer2.xml><?xml version="1.0" encoding="utf-8"?>
<w:ft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6740B5" w:rsidRDefault="006740B5" w14:paraId="6CD2A495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FF5C0F" w:rsidR="00FF5C0F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FF5C0F" w:rsidR="00FF5C0F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</w:p>
  <w:p w:rsidR="006740B5" w:rsidRDefault="006740B5" w14:paraId="6800DB11" w14:textId="77777777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11FD6D" w14:textId="77777777" w:rsidR="00630F69" w:rsidRDefault="00630F69" w:rsidP="002B2A9D">
      <w:r>
        <w:separator/>
      </w:r>
    </w:p>
  </w:footnote>
  <w:footnote w:type="continuationSeparator" w:id="0">
    <w:p w14:paraId="313DA889" w14:textId="77777777" w:rsidR="00630F69" w:rsidRDefault="00630F69" w:rsidP="002B2A9D">
      <w:r>
        <w:continuationSeparator/>
      </w:r>
    </w:p>
  </w:footnote>
</w:footnotes>
</file>

<file path=word/header1.xml><?xml version="1.0" encoding="utf-8"?>
<w:hd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tbl>
    <w:tblPr>
      <w:tblStyle w:val="Tabellenraster"/>
      <w:tblW w:w="0" w:type="auto"/>
      <w:jc w:val="right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firstRow="1" w:lastRow="0" w:firstColumn="1" w:lastColumn="0" w:noHBand="0" w:noVBand="1" w:val="04A0"/>
    </w:tblPr>
    <w:tblGrid>
      <w:gridCol w:w="936"/>
      <w:gridCol w:w="3502"/>
      <w:gridCol w:w="4628"/>
    </w:tblGrid>
    <w:tr w:rsidR="00DD24F3" w:rsidTr="00DD24F3" w14:paraId="3744627C" w14:textId="77777777">
      <w:trPr>
        <w:jc w:val="right"/>
      </w:trPr>
      <w:tc>
        <w:tcPr>
          <w:tcW w:w="851" w:type="dxa"/>
          <w:vMerge w:val="restart"/>
          <w:shd w:val="clear" w:color="auto" w:fill="auto"/>
        </w:tcPr>
        <w:p w:rsidRPr="00DD24F3" w:rsidR="00DD24F3" w:rsidP="00DD24F3" w:rsidRDefault="00DD24F3" w14:paraId="3734D83A" w14:textId="77777777">
          <w:pPr>
            <w:jc w:val="center"/>
            <w:rPr>
              <w:sz w:val="4"/>
              <w:szCs w:val="4"/>
            </w:rPr>
          </w:pPr>
          <w:r>
            <w:rPr>
              <w:noProof/>
              <w:lang w:eastAsia="de-CH"/>
            </w:rPr>
            <w:drawing>
              <wp:anchor distT="0" distB="0" distL="114300" distR="114300" simplePos="false" relativeHeight="251658240" behindDoc="false" locked="false" layoutInCell="true" allowOverlap="true" wp14:anchorId="228C8D27" wp14:editId="050FE744">
                <wp:simplePos x="0" y="0"/>
                <wp:positionH relativeFrom="column">
                  <wp:posOffset>0</wp:posOffset>
                </wp:positionH>
                <wp:positionV relativeFrom="paragraph">
                  <wp:posOffset>16036</wp:posOffset>
                </wp:positionV>
                <wp:extent cx="457200" cy="457200"/>
                <wp:effectExtent l="0" t="0" r="0" b="0"/>
                <wp:wrapSquare wrapText="bothSides"/>
                <wp:docPr id="1" name="Grafik 1" descr="einstellbox"/>
                <wp:cNvGraphicFramePr>
                  <a:graphicFrameLocks noChangeAspect="true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Picture 3" descr="einstellbox"/>
                        <pic:cNvPicPr>
                          <a:picLocks noChangeAspect="true" noChangeArrowheads="true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val="false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539" w:type="dxa"/>
          <w:vMerge w:val="restart"/>
          <w:shd w:val="clear" w:color="auto" w:fill="auto"/>
        </w:tcPr>
        <w:p w:rsidR="00DD24F3" w:rsidP="00B46904" w:rsidRDefault="00DD24F3" w14:paraId="0157F8E0" w14:textId="77777777">
          <w:pPr>
            <w:rPr>
              <w:b/>
              <w:i/>
              <w:sz w:val="20"/>
              <w:szCs w:val="20"/>
            </w:rPr>
          </w:pPr>
        </w:p>
        <w:p w:rsidRPr="00452644" w:rsidR="00DD24F3" w:rsidP="00B46904" w:rsidRDefault="00DD24F3" w14:paraId="26F347A6" w14:textId="77777777">
          <w:pPr>
            <w:rPr>
              <w:b/>
              <w:i/>
              <w:sz w:val="16"/>
              <w:szCs w:val="16"/>
            </w:rPr>
          </w:pPr>
          <w:r w:rsidRPr="00452644">
            <w:rPr>
              <w:b/>
              <w:i/>
              <w:sz w:val="20"/>
              <w:szCs w:val="20"/>
            </w:rPr>
            <w:t>wo grosses und kleines Platz findet</w:t>
          </w:r>
        </w:p>
      </w:tc>
      <w:tc>
        <w:tcPr>
          <w:tcW w:w="4666" w:type="dxa"/>
          <w:shd w:val="clear" w:color="auto" w:fill="auto"/>
        </w:tcPr>
        <w:p w:rsidRPr="001E193E" w:rsidR="00DD24F3" w:rsidP="00D46D3F" w:rsidRDefault="00AF7A91" w14:paraId="5E106D77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>
            <w:rPr>
              <w:rFonts w:ascii="Arial" w:hAnsi="Arial" w:cs="Arial"/>
              <w:sz w:val="19"/>
              <w:szCs w:val="19"/>
            </w:rPr>
            <w:t>e</w:t>
          </w:r>
          <w:r w:rsidRPr="001E193E" w:rsidR="00DD24F3">
            <w:rPr>
              <w:rFonts w:ascii="Arial" w:hAnsi="Arial" w:cs="Arial"/>
              <w:sz w:val="19"/>
              <w:szCs w:val="19"/>
            </w:rPr>
            <w:t>instellbox</w:t>
          </w:r>
          <w:r>
            <w:rPr>
              <w:rFonts w:ascii="Arial" w:hAnsi="Arial" w:cs="Arial"/>
              <w:sz w:val="19"/>
              <w:szCs w:val="19"/>
            </w:rPr>
            <w:t>.ch</w:t>
          </w:r>
          <w:r w:rsidRPr="001E193E" w:rsidR="00DD24F3">
            <w:rPr>
              <w:rFonts w:ascii="Arial" w:hAnsi="Arial" w:cs="Arial"/>
              <w:sz w:val="19"/>
              <w:szCs w:val="19"/>
            </w:rPr>
            <w:t xml:space="preserve"> ag</w:t>
          </w:r>
        </w:p>
      </w:tc>
    </w:tr>
    <w:tr w:rsidR="00DD24F3" w:rsidTr="00DD24F3" w14:paraId="5224C8DD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5582EE9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1B07CB8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1517EE7C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Hauptstrasse 215</w:t>
          </w:r>
        </w:p>
      </w:tc>
    </w:tr>
    <w:tr w:rsidR="00DD24F3" w:rsidTr="00DD24F3" w14:paraId="2F6FDD05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683A9A81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2B4626FF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3D52E033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4565 Recherswil</w:t>
          </w:r>
        </w:p>
      </w:tc>
    </w:tr>
    <w:tr w:rsidR="00DD24F3" w:rsidTr="00DD24F3" w14:paraId="309466AC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717ED025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290418A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5601DD" w:rsidR="00DD24F3" w:rsidP="00D46D3F" w:rsidRDefault="00630F69" w14:paraId="1D325FD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2">
            <w:r w:rsidRPr="005601DD" w:rsidR="00DD24F3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info@einstellbox.ch</w:t>
            </w:r>
          </w:hyperlink>
        </w:p>
      </w:tc>
    </w:tr>
    <w:tr w:rsidR="00DD24F3" w:rsidTr="00DD24F3" w14:paraId="69910829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48338F9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7D18ECD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5601DD" w:rsidR="00DD24F3" w:rsidP="00D46D3F" w:rsidRDefault="00630F69" w14:paraId="40431BDF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3">
            <w:r w:rsidRPr="005601DD" w:rsidR="00DD24F3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www.einstellbox.ch</w:t>
            </w:r>
          </w:hyperlink>
        </w:p>
      </w:tc>
    </w:tr>
    <w:tr w:rsidR="00DD24F3" w:rsidTr="00DD24F3" w14:paraId="7D01DBFA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7BF2F80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33228E1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4FB20F4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b/>
              <w:bCs/>
              <w:sz w:val="19"/>
              <w:szCs w:val="19"/>
            </w:rPr>
            <w:t>CHE-158.196.033 MWST</w:t>
          </w:r>
        </w:p>
      </w:tc>
    </w:tr>
  </w:tbl>
  <w:p w:rsidRPr="00C3533C" w:rsidR="002B2A9D" w:rsidP="00D46D3F" w:rsidRDefault="002B2A9D" w14:paraId="4B61124F" w14:textId="77777777">
    <w:pPr>
      <w:pStyle w:val="Kopfzeile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767108"/>
    <w:multiLevelType w:val="hybridMultilevel"/>
    <w:tmpl w:val="17FEC39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ürg Fiechter">
    <w15:presenceInfo w15:providerId="Windows Live" w15:userId="fad82d35ae38d77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jA0MTWyMDIyNTBX0lEKTi0uzszPAykwrAUAJSwICiwAAAA="/>
  </w:docVars>
  <w:rsids>
    <w:rsidRoot w:val="002B2A9D"/>
    <w:rsid w:val="000037DD"/>
    <w:rsid w:val="0000697D"/>
    <w:rsid w:val="0001218E"/>
    <w:rsid w:val="0001377D"/>
    <w:rsid w:val="000169AE"/>
    <w:rsid w:val="00017A84"/>
    <w:rsid w:val="00030290"/>
    <w:rsid w:val="00037993"/>
    <w:rsid w:val="00042C77"/>
    <w:rsid w:val="0004719C"/>
    <w:rsid w:val="000511BE"/>
    <w:rsid w:val="00055381"/>
    <w:rsid w:val="0006150E"/>
    <w:rsid w:val="0006784C"/>
    <w:rsid w:val="00067B9C"/>
    <w:rsid w:val="000904EF"/>
    <w:rsid w:val="00093B68"/>
    <w:rsid w:val="000B0B02"/>
    <w:rsid w:val="000B279B"/>
    <w:rsid w:val="000C03E5"/>
    <w:rsid w:val="000C3E08"/>
    <w:rsid w:val="000D0199"/>
    <w:rsid w:val="000D5242"/>
    <w:rsid w:val="000F778D"/>
    <w:rsid w:val="001172AC"/>
    <w:rsid w:val="00120A22"/>
    <w:rsid w:val="00123CFF"/>
    <w:rsid w:val="00124899"/>
    <w:rsid w:val="0012650B"/>
    <w:rsid w:val="00140148"/>
    <w:rsid w:val="00142924"/>
    <w:rsid w:val="00145B65"/>
    <w:rsid w:val="00163CD5"/>
    <w:rsid w:val="0016573D"/>
    <w:rsid w:val="001767DE"/>
    <w:rsid w:val="00182C44"/>
    <w:rsid w:val="00190FBB"/>
    <w:rsid w:val="0019185A"/>
    <w:rsid w:val="00194737"/>
    <w:rsid w:val="00195B64"/>
    <w:rsid w:val="001964DA"/>
    <w:rsid w:val="00197390"/>
    <w:rsid w:val="001A2EC7"/>
    <w:rsid w:val="001B03EE"/>
    <w:rsid w:val="001B42C4"/>
    <w:rsid w:val="001C0527"/>
    <w:rsid w:val="001C59BD"/>
    <w:rsid w:val="001C734B"/>
    <w:rsid w:val="001D13E0"/>
    <w:rsid w:val="001E00D1"/>
    <w:rsid w:val="001E193E"/>
    <w:rsid w:val="001E4675"/>
    <w:rsid w:val="001E6E4D"/>
    <w:rsid w:val="001F1C05"/>
    <w:rsid w:val="001F3D94"/>
    <w:rsid w:val="001F44B6"/>
    <w:rsid w:val="002000DA"/>
    <w:rsid w:val="00200B69"/>
    <w:rsid w:val="00207CE9"/>
    <w:rsid w:val="00211F1F"/>
    <w:rsid w:val="002130BB"/>
    <w:rsid w:val="00214767"/>
    <w:rsid w:val="00222072"/>
    <w:rsid w:val="00225591"/>
    <w:rsid w:val="00225EF6"/>
    <w:rsid w:val="00227224"/>
    <w:rsid w:val="0023031A"/>
    <w:rsid w:val="00231978"/>
    <w:rsid w:val="002334DA"/>
    <w:rsid w:val="00233F19"/>
    <w:rsid w:val="00235986"/>
    <w:rsid w:val="0025090C"/>
    <w:rsid w:val="00253CD2"/>
    <w:rsid w:val="0026449C"/>
    <w:rsid w:val="0026701E"/>
    <w:rsid w:val="0027054F"/>
    <w:rsid w:val="00280311"/>
    <w:rsid w:val="00282A54"/>
    <w:rsid w:val="00283733"/>
    <w:rsid w:val="002A19AA"/>
    <w:rsid w:val="002A1A45"/>
    <w:rsid w:val="002A1AC0"/>
    <w:rsid w:val="002B24C5"/>
    <w:rsid w:val="002B2A9D"/>
    <w:rsid w:val="002B48B9"/>
    <w:rsid w:val="002B6CA2"/>
    <w:rsid w:val="002B7B3F"/>
    <w:rsid w:val="002D3A67"/>
    <w:rsid w:val="002E71A9"/>
    <w:rsid w:val="002E76EB"/>
    <w:rsid w:val="002F0625"/>
    <w:rsid w:val="002F1F9A"/>
    <w:rsid w:val="002F1FFA"/>
    <w:rsid w:val="002F2F14"/>
    <w:rsid w:val="002F54FF"/>
    <w:rsid w:val="002F6829"/>
    <w:rsid w:val="002F7607"/>
    <w:rsid w:val="0030225A"/>
    <w:rsid w:val="003116EF"/>
    <w:rsid w:val="003163D5"/>
    <w:rsid w:val="00325D09"/>
    <w:rsid w:val="003275C6"/>
    <w:rsid w:val="00335EDF"/>
    <w:rsid w:val="003370B4"/>
    <w:rsid w:val="00340370"/>
    <w:rsid w:val="00352C84"/>
    <w:rsid w:val="00357E0C"/>
    <w:rsid w:val="00361467"/>
    <w:rsid w:val="00363ABF"/>
    <w:rsid w:val="003649DC"/>
    <w:rsid w:val="00367583"/>
    <w:rsid w:val="0037003C"/>
    <w:rsid w:val="0038057D"/>
    <w:rsid w:val="00384AB7"/>
    <w:rsid w:val="0038719F"/>
    <w:rsid w:val="00387688"/>
    <w:rsid w:val="00391753"/>
    <w:rsid w:val="00392343"/>
    <w:rsid w:val="00395283"/>
    <w:rsid w:val="003B3128"/>
    <w:rsid w:val="003C3AB9"/>
    <w:rsid w:val="003C56E1"/>
    <w:rsid w:val="003D0867"/>
    <w:rsid w:val="003D1039"/>
    <w:rsid w:val="003E0F88"/>
    <w:rsid w:val="003E6915"/>
    <w:rsid w:val="003F26D5"/>
    <w:rsid w:val="003F4B60"/>
    <w:rsid w:val="00402E91"/>
    <w:rsid w:val="00407342"/>
    <w:rsid w:val="00411688"/>
    <w:rsid w:val="004116B3"/>
    <w:rsid w:val="004127EA"/>
    <w:rsid w:val="00414FE8"/>
    <w:rsid w:val="004205D8"/>
    <w:rsid w:val="00420EDA"/>
    <w:rsid w:val="00430484"/>
    <w:rsid w:val="0043621F"/>
    <w:rsid w:val="00442F63"/>
    <w:rsid w:val="00445B14"/>
    <w:rsid w:val="00447848"/>
    <w:rsid w:val="00452644"/>
    <w:rsid w:val="0045448F"/>
    <w:rsid w:val="00456DCE"/>
    <w:rsid w:val="00466FCD"/>
    <w:rsid w:val="004752C4"/>
    <w:rsid w:val="004971D2"/>
    <w:rsid w:val="00497958"/>
    <w:rsid w:val="004A08CD"/>
    <w:rsid w:val="004A6BB9"/>
    <w:rsid w:val="004A79DF"/>
    <w:rsid w:val="004A7DA1"/>
    <w:rsid w:val="004B0087"/>
    <w:rsid w:val="004C581D"/>
    <w:rsid w:val="004C7C2D"/>
    <w:rsid w:val="004C7E8E"/>
    <w:rsid w:val="004D3DB5"/>
    <w:rsid w:val="004D451B"/>
    <w:rsid w:val="004D5122"/>
    <w:rsid w:val="004D59A3"/>
    <w:rsid w:val="004F2654"/>
    <w:rsid w:val="004F485A"/>
    <w:rsid w:val="004F6C09"/>
    <w:rsid w:val="00500A98"/>
    <w:rsid w:val="00502CB9"/>
    <w:rsid w:val="0050514B"/>
    <w:rsid w:val="005161C2"/>
    <w:rsid w:val="00521C71"/>
    <w:rsid w:val="005264D1"/>
    <w:rsid w:val="005314F1"/>
    <w:rsid w:val="00532755"/>
    <w:rsid w:val="0054362B"/>
    <w:rsid w:val="005440C8"/>
    <w:rsid w:val="005563BE"/>
    <w:rsid w:val="005563D9"/>
    <w:rsid w:val="005601DD"/>
    <w:rsid w:val="00565EBA"/>
    <w:rsid w:val="00580FE0"/>
    <w:rsid w:val="00590033"/>
    <w:rsid w:val="00593341"/>
    <w:rsid w:val="00595995"/>
    <w:rsid w:val="005A219A"/>
    <w:rsid w:val="005A3D3F"/>
    <w:rsid w:val="005B1ADA"/>
    <w:rsid w:val="005B563F"/>
    <w:rsid w:val="005B5C11"/>
    <w:rsid w:val="005C25E7"/>
    <w:rsid w:val="005C7CBA"/>
    <w:rsid w:val="005D32C5"/>
    <w:rsid w:val="005D5853"/>
    <w:rsid w:val="005E028D"/>
    <w:rsid w:val="005F4C2E"/>
    <w:rsid w:val="005F794D"/>
    <w:rsid w:val="00600914"/>
    <w:rsid w:val="006020B6"/>
    <w:rsid w:val="00605962"/>
    <w:rsid w:val="00615EA0"/>
    <w:rsid w:val="006216C6"/>
    <w:rsid w:val="006223E9"/>
    <w:rsid w:val="00624302"/>
    <w:rsid w:val="00630F69"/>
    <w:rsid w:val="006317E7"/>
    <w:rsid w:val="00644582"/>
    <w:rsid w:val="00646118"/>
    <w:rsid w:val="00652A77"/>
    <w:rsid w:val="00652CDE"/>
    <w:rsid w:val="00655003"/>
    <w:rsid w:val="00655CC3"/>
    <w:rsid w:val="00671C9C"/>
    <w:rsid w:val="006740B5"/>
    <w:rsid w:val="006808C9"/>
    <w:rsid w:val="0068223D"/>
    <w:rsid w:val="00682649"/>
    <w:rsid w:val="0068381C"/>
    <w:rsid w:val="00693D12"/>
    <w:rsid w:val="00694F3A"/>
    <w:rsid w:val="00696CB8"/>
    <w:rsid w:val="006A11B6"/>
    <w:rsid w:val="006A1D75"/>
    <w:rsid w:val="006A2597"/>
    <w:rsid w:val="006A37CE"/>
    <w:rsid w:val="006C54E1"/>
    <w:rsid w:val="006C68E7"/>
    <w:rsid w:val="006D045A"/>
    <w:rsid w:val="006D4B3E"/>
    <w:rsid w:val="006D71F1"/>
    <w:rsid w:val="006E024C"/>
    <w:rsid w:val="006E1D11"/>
    <w:rsid w:val="006F10CF"/>
    <w:rsid w:val="006F537E"/>
    <w:rsid w:val="006F62EB"/>
    <w:rsid w:val="00700BD6"/>
    <w:rsid w:val="00716DDC"/>
    <w:rsid w:val="00722601"/>
    <w:rsid w:val="007331E4"/>
    <w:rsid w:val="00743B79"/>
    <w:rsid w:val="00744DD5"/>
    <w:rsid w:val="00745108"/>
    <w:rsid w:val="007479DC"/>
    <w:rsid w:val="00752868"/>
    <w:rsid w:val="007617FA"/>
    <w:rsid w:val="00763FF1"/>
    <w:rsid w:val="00767EEB"/>
    <w:rsid w:val="00767EF7"/>
    <w:rsid w:val="0077538B"/>
    <w:rsid w:val="00775A86"/>
    <w:rsid w:val="00786975"/>
    <w:rsid w:val="007932FF"/>
    <w:rsid w:val="0079638E"/>
    <w:rsid w:val="007A21D1"/>
    <w:rsid w:val="007A43CD"/>
    <w:rsid w:val="007B1A65"/>
    <w:rsid w:val="007B73A0"/>
    <w:rsid w:val="007C0FEC"/>
    <w:rsid w:val="007C4E63"/>
    <w:rsid w:val="007C6AFE"/>
    <w:rsid w:val="007D3524"/>
    <w:rsid w:val="007D43CE"/>
    <w:rsid w:val="007D46C1"/>
    <w:rsid w:val="007D595E"/>
    <w:rsid w:val="007F5C8A"/>
    <w:rsid w:val="007F759C"/>
    <w:rsid w:val="00805FFD"/>
    <w:rsid w:val="00812BE4"/>
    <w:rsid w:val="00816F52"/>
    <w:rsid w:val="00820235"/>
    <w:rsid w:val="008306D3"/>
    <w:rsid w:val="008371EF"/>
    <w:rsid w:val="00837FFD"/>
    <w:rsid w:val="00841A6F"/>
    <w:rsid w:val="00842C11"/>
    <w:rsid w:val="00843673"/>
    <w:rsid w:val="00847B1C"/>
    <w:rsid w:val="008511CF"/>
    <w:rsid w:val="00851406"/>
    <w:rsid w:val="00852366"/>
    <w:rsid w:val="00852C80"/>
    <w:rsid w:val="00854030"/>
    <w:rsid w:val="0086021C"/>
    <w:rsid w:val="00864030"/>
    <w:rsid w:val="00864703"/>
    <w:rsid w:val="00864AB6"/>
    <w:rsid w:val="00883C09"/>
    <w:rsid w:val="00891E60"/>
    <w:rsid w:val="00891E9D"/>
    <w:rsid w:val="00893FB5"/>
    <w:rsid w:val="00895F48"/>
    <w:rsid w:val="008973B7"/>
    <w:rsid w:val="008A58E1"/>
    <w:rsid w:val="008A6BD0"/>
    <w:rsid w:val="008B1391"/>
    <w:rsid w:val="008B361A"/>
    <w:rsid w:val="008B47F5"/>
    <w:rsid w:val="008C71A8"/>
    <w:rsid w:val="008F0EAE"/>
    <w:rsid w:val="008F7FB1"/>
    <w:rsid w:val="00900EDC"/>
    <w:rsid w:val="0090634A"/>
    <w:rsid w:val="009162AE"/>
    <w:rsid w:val="00946C08"/>
    <w:rsid w:val="00947BE3"/>
    <w:rsid w:val="00951834"/>
    <w:rsid w:val="009549B1"/>
    <w:rsid w:val="009569FB"/>
    <w:rsid w:val="00956D03"/>
    <w:rsid w:val="00962B94"/>
    <w:rsid w:val="0096347E"/>
    <w:rsid w:val="00966DA8"/>
    <w:rsid w:val="009737F0"/>
    <w:rsid w:val="00974E64"/>
    <w:rsid w:val="009759CB"/>
    <w:rsid w:val="009825CB"/>
    <w:rsid w:val="00990FD4"/>
    <w:rsid w:val="009A4C42"/>
    <w:rsid w:val="009B0613"/>
    <w:rsid w:val="009B1D3F"/>
    <w:rsid w:val="009B3CD5"/>
    <w:rsid w:val="009B730F"/>
    <w:rsid w:val="009C6161"/>
    <w:rsid w:val="009D1E90"/>
    <w:rsid w:val="009D50B7"/>
    <w:rsid w:val="009E0CD4"/>
    <w:rsid w:val="009E1B86"/>
    <w:rsid w:val="009E2010"/>
    <w:rsid w:val="00A01F8B"/>
    <w:rsid w:val="00A06939"/>
    <w:rsid w:val="00A1130B"/>
    <w:rsid w:val="00A12BDA"/>
    <w:rsid w:val="00A14251"/>
    <w:rsid w:val="00A171B5"/>
    <w:rsid w:val="00A220E3"/>
    <w:rsid w:val="00A23DF1"/>
    <w:rsid w:val="00A33F23"/>
    <w:rsid w:val="00A46149"/>
    <w:rsid w:val="00A779A9"/>
    <w:rsid w:val="00A825A6"/>
    <w:rsid w:val="00A93C31"/>
    <w:rsid w:val="00A97FE4"/>
    <w:rsid w:val="00AA20D7"/>
    <w:rsid w:val="00AA2989"/>
    <w:rsid w:val="00AA7B23"/>
    <w:rsid w:val="00AB6DC2"/>
    <w:rsid w:val="00AB7CF6"/>
    <w:rsid w:val="00AD61CD"/>
    <w:rsid w:val="00AE0C6C"/>
    <w:rsid w:val="00AF1C3F"/>
    <w:rsid w:val="00AF5C8F"/>
    <w:rsid w:val="00AF7A91"/>
    <w:rsid w:val="00B01666"/>
    <w:rsid w:val="00B0214C"/>
    <w:rsid w:val="00B07895"/>
    <w:rsid w:val="00B161FE"/>
    <w:rsid w:val="00B22A08"/>
    <w:rsid w:val="00B32D10"/>
    <w:rsid w:val="00B36AA7"/>
    <w:rsid w:val="00B42ABD"/>
    <w:rsid w:val="00B452C4"/>
    <w:rsid w:val="00B46904"/>
    <w:rsid w:val="00B72817"/>
    <w:rsid w:val="00B92A7B"/>
    <w:rsid w:val="00B94716"/>
    <w:rsid w:val="00B97D9D"/>
    <w:rsid w:val="00BA2D14"/>
    <w:rsid w:val="00BA6C6B"/>
    <w:rsid w:val="00BB77F6"/>
    <w:rsid w:val="00BC2E25"/>
    <w:rsid w:val="00BD0D1C"/>
    <w:rsid w:val="00BD1665"/>
    <w:rsid w:val="00BD4D44"/>
    <w:rsid w:val="00BE0E31"/>
    <w:rsid w:val="00BE1288"/>
    <w:rsid w:val="00BE4DE2"/>
    <w:rsid w:val="00BE5535"/>
    <w:rsid w:val="00BF158F"/>
    <w:rsid w:val="00BF4A59"/>
    <w:rsid w:val="00BF5E1F"/>
    <w:rsid w:val="00C0658C"/>
    <w:rsid w:val="00C1038E"/>
    <w:rsid w:val="00C12CA5"/>
    <w:rsid w:val="00C20426"/>
    <w:rsid w:val="00C21048"/>
    <w:rsid w:val="00C31CC1"/>
    <w:rsid w:val="00C3533C"/>
    <w:rsid w:val="00C35839"/>
    <w:rsid w:val="00C3682E"/>
    <w:rsid w:val="00C44F20"/>
    <w:rsid w:val="00C47684"/>
    <w:rsid w:val="00C5204D"/>
    <w:rsid w:val="00C71BCF"/>
    <w:rsid w:val="00C7672D"/>
    <w:rsid w:val="00C867AA"/>
    <w:rsid w:val="00C86F83"/>
    <w:rsid w:val="00C93701"/>
    <w:rsid w:val="00C954A6"/>
    <w:rsid w:val="00CC1743"/>
    <w:rsid w:val="00CC266A"/>
    <w:rsid w:val="00CD7E7E"/>
    <w:rsid w:val="00CE0449"/>
    <w:rsid w:val="00CE23A5"/>
    <w:rsid w:val="00CE46C9"/>
    <w:rsid w:val="00CE659A"/>
    <w:rsid w:val="00CF50FC"/>
    <w:rsid w:val="00CF6C34"/>
    <w:rsid w:val="00CF7FE4"/>
    <w:rsid w:val="00D04B43"/>
    <w:rsid w:val="00D0624E"/>
    <w:rsid w:val="00D14FD3"/>
    <w:rsid w:val="00D213AE"/>
    <w:rsid w:val="00D312B3"/>
    <w:rsid w:val="00D3252E"/>
    <w:rsid w:val="00D33D33"/>
    <w:rsid w:val="00D35B2A"/>
    <w:rsid w:val="00D3711D"/>
    <w:rsid w:val="00D404DE"/>
    <w:rsid w:val="00D40AE0"/>
    <w:rsid w:val="00D41CFA"/>
    <w:rsid w:val="00D438F9"/>
    <w:rsid w:val="00D45D3F"/>
    <w:rsid w:val="00D46D3F"/>
    <w:rsid w:val="00D46FB6"/>
    <w:rsid w:val="00D53274"/>
    <w:rsid w:val="00D666C8"/>
    <w:rsid w:val="00D748BA"/>
    <w:rsid w:val="00D77418"/>
    <w:rsid w:val="00D901D9"/>
    <w:rsid w:val="00DA2086"/>
    <w:rsid w:val="00DA604A"/>
    <w:rsid w:val="00DB663D"/>
    <w:rsid w:val="00DB685B"/>
    <w:rsid w:val="00DB706B"/>
    <w:rsid w:val="00DB7DFC"/>
    <w:rsid w:val="00DC038B"/>
    <w:rsid w:val="00DC06B4"/>
    <w:rsid w:val="00DC38D5"/>
    <w:rsid w:val="00DC484B"/>
    <w:rsid w:val="00DC5A39"/>
    <w:rsid w:val="00DD17D7"/>
    <w:rsid w:val="00DD24F3"/>
    <w:rsid w:val="00DD2D25"/>
    <w:rsid w:val="00DD7499"/>
    <w:rsid w:val="00DE0044"/>
    <w:rsid w:val="00DE0E0D"/>
    <w:rsid w:val="00DE150A"/>
    <w:rsid w:val="00DE747D"/>
    <w:rsid w:val="00DF1A7D"/>
    <w:rsid w:val="00DF43ED"/>
    <w:rsid w:val="00E033F0"/>
    <w:rsid w:val="00E03D31"/>
    <w:rsid w:val="00E048A9"/>
    <w:rsid w:val="00E138EB"/>
    <w:rsid w:val="00E16B6F"/>
    <w:rsid w:val="00E23DA3"/>
    <w:rsid w:val="00E32CFC"/>
    <w:rsid w:val="00E54CD8"/>
    <w:rsid w:val="00E55C3A"/>
    <w:rsid w:val="00E63250"/>
    <w:rsid w:val="00E64391"/>
    <w:rsid w:val="00E75B48"/>
    <w:rsid w:val="00E76888"/>
    <w:rsid w:val="00E80198"/>
    <w:rsid w:val="00E82D28"/>
    <w:rsid w:val="00E83F09"/>
    <w:rsid w:val="00E87397"/>
    <w:rsid w:val="00E91177"/>
    <w:rsid w:val="00E94263"/>
    <w:rsid w:val="00E94695"/>
    <w:rsid w:val="00E948BA"/>
    <w:rsid w:val="00E952BC"/>
    <w:rsid w:val="00E961CC"/>
    <w:rsid w:val="00EB1C43"/>
    <w:rsid w:val="00EB3BF5"/>
    <w:rsid w:val="00EB44CA"/>
    <w:rsid w:val="00EC6C21"/>
    <w:rsid w:val="00EC6ED1"/>
    <w:rsid w:val="00ED18FD"/>
    <w:rsid w:val="00ED3121"/>
    <w:rsid w:val="00EE56AF"/>
    <w:rsid w:val="00EE651C"/>
    <w:rsid w:val="00EF1168"/>
    <w:rsid w:val="00EF4262"/>
    <w:rsid w:val="00F00726"/>
    <w:rsid w:val="00F02C2C"/>
    <w:rsid w:val="00F0335C"/>
    <w:rsid w:val="00F03C60"/>
    <w:rsid w:val="00F03D2E"/>
    <w:rsid w:val="00F30EAF"/>
    <w:rsid w:val="00F313AE"/>
    <w:rsid w:val="00F31501"/>
    <w:rsid w:val="00F36825"/>
    <w:rsid w:val="00F400EB"/>
    <w:rsid w:val="00F44665"/>
    <w:rsid w:val="00F44E4D"/>
    <w:rsid w:val="00F5483D"/>
    <w:rsid w:val="00F6478A"/>
    <w:rsid w:val="00F66C17"/>
    <w:rsid w:val="00F67B24"/>
    <w:rsid w:val="00F67B33"/>
    <w:rsid w:val="00F769F9"/>
    <w:rsid w:val="00F90E78"/>
    <w:rsid w:val="00F936B8"/>
    <w:rsid w:val="00FA3331"/>
    <w:rsid w:val="00FA5CD9"/>
    <w:rsid w:val="00FA601A"/>
    <w:rsid w:val="00FB393B"/>
    <w:rsid w:val="00FC7FAC"/>
    <w:rsid w:val="00FD10E4"/>
    <w:rsid w:val="00FD3E49"/>
    <w:rsid w:val="00FD49BA"/>
    <w:rsid w:val="00FD71A8"/>
    <w:rsid w:val="00FF0450"/>
    <w:rsid w:val="00FF0D17"/>
    <w:rsid w:val="00FF157D"/>
    <w:rsid w:val="00FF5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691DCE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lang w:val="de-CH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62430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BA2D1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F02C2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F02C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qFormat/>
    <w:rsid w:val="007D595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2B2A9D"/>
    <w:rPr>
      <w:color w:val="808080"/>
    </w:rPr>
  </w:style>
  <w:style w:type="paragraph" w:styleId="Kopfzeile">
    <w:name w:val="header"/>
    <w:basedOn w:val="Standard"/>
    <w:link w:val="Kopf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B2A9D"/>
    <w:rPr>
      <w:lang w:val="de-CH"/>
    </w:rPr>
  </w:style>
  <w:style w:type="paragraph" w:styleId="Fuzeile">
    <w:name w:val="footer"/>
    <w:basedOn w:val="Standard"/>
    <w:link w:val="Fu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B2A9D"/>
    <w:rPr>
      <w:lang w:val="de-CH"/>
    </w:rPr>
  </w:style>
  <w:style w:type="table" w:styleId="Tabellenraster">
    <w:name w:val="Table Grid"/>
    <w:basedOn w:val="NormaleTabelle"/>
    <w:uiPriority w:val="39"/>
    <w:rsid w:val="00067B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2430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de-CH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0697D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0697D"/>
    <w:rPr>
      <w:rFonts w:ascii="Segoe UI" w:hAnsi="Segoe UI" w:cs="Segoe UI"/>
      <w:sz w:val="18"/>
      <w:szCs w:val="18"/>
      <w:lang w:val="de-CH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F02C2C"/>
    <w:rPr>
      <w:rFonts w:asciiTheme="majorHAnsi" w:eastAsiaTheme="majorEastAsia" w:hAnsiTheme="majorHAnsi" w:cstheme="majorBidi"/>
      <w:i/>
      <w:iCs/>
      <w:color w:val="2E74B5" w:themeColor="accent1" w:themeShade="BF"/>
      <w:lang w:val="de-CH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F02C2C"/>
    <w:rPr>
      <w:rFonts w:asciiTheme="majorHAnsi" w:eastAsiaTheme="majorEastAsia" w:hAnsiTheme="majorHAnsi" w:cstheme="majorBidi"/>
      <w:color w:val="2E74B5" w:themeColor="accent1" w:themeShade="BF"/>
      <w:lang w:val="de-CH"/>
    </w:rPr>
  </w:style>
  <w:style w:type="character" w:styleId="Hyperlink">
    <w:name w:val="Hyperlink"/>
    <w:basedOn w:val="Absatz-Standardschriftart"/>
    <w:uiPriority w:val="99"/>
    <w:unhideWhenUsed/>
    <w:rsid w:val="00D46D3F"/>
    <w:rPr>
      <w:color w:val="0563C1" w:themeColor="hyperlink"/>
      <w:u w:val="single"/>
    </w:rPr>
  </w:style>
  <w:style w:type="character" w:customStyle="1" w:styleId="Erwhnung1">
    <w:name w:val="Erwähnung1"/>
    <w:basedOn w:val="Absatz-Standardschriftart"/>
    <w:uiPriority w:val="99"/>
    <w:semiHidden/>
    <w:unhideWhenUsed/>
    <w:rsid w:val="00D46D3F"/>
    <w:rPr>
      <w:color w:val="2B579A"/>
      <w:shd w:val="clear" w:color="auto" w:fill="E6E6E6"/>
    </w:rPr>
  </w:style>
  <w:style w:type="character" w:styleId="Fett">
    <w:name w:val="Strong"/>
    <w:basedOn w:val="Absatz-Standardschriftart"/>
    <w:uiPriority w:val="22"/>
    <w:qFormat/>
    <w:rsid w:val="002B6CA2"/>
    <w:rPr>
      <w:b/>
      <w:bCs/>
    </w:rPr>
  </w:style>
  <w:style w:type="paragraph" w:styleId="Listenabsatz">
    <w:name w:val="List Paragraph"/>
    <w:basedOn w:val="Standard"/>
    <w:uiPriority w:val="34"/>
    <w:qFormat/>
    <w:rsid w:val="00BE1288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BA2D14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de-CH"/>
    </w:rPr>
  </w:style>
  <w:style w:type="paragraph" w:styleId="StandardWeb">
    <w:name w:val="Normal (Web)"/>
    <w:basedOn w:val="Standard"/>
    <w:uiPriority w:val="99"/>
    <w:semiHidden/>
    <w:unhideWhenUsed/>
    <w:rsid w:val="00BA2D1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e-CH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4971D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4971D2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4971D2"/>
    <w:rPr>
      <w:sz w:val="20"/>
      <w:szCs w:val="20"/>
      <w:lang w:val="de-CH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1D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1D2"/>
    <w:rPr>
      <w:b/>
      <w:bCs/>
      <w:sz w:val="20"/>
      <w:szCs w:val="20"/>
      <w:lang w:val="de-CH"/>
    </w:rPr>
  </w:style>
  <w:style w:type="character" w:styleId="HTMLCode">
    <w:name w:val="HTML Code"/>
    <w:basedOn w:val="Absatz-Standardschriftart"/>
    <w:uiPriority w:val="99"/>
    <w:semiHidden/>
    <w:unhideWhenUsed/>
    <w:rsid w:val="003E6915"/>
    <w:rPr>
      <w:rFonts w:ascii="Courier New" w:eastAsia="Times New Roman" w:hAnsi="Courier New" w:cs="Courier New"/>
      <w:sz w:val="20"/>
      <w:szCs w:val="20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7D595E"/>
    <w:rPr>
      <w:rFonts w:asciiTheme="majorHAnsi" w:eastAsiaTheme="majorEastAsia" w:hAnsiTheme="majorHAnsi" w:cstheme="majorBidi"/>
      <w:color w:val="1F4D78" w:themeColor="accent1" w:themeShade="7F"/>
      <w:lang w:val="de-CH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A93C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41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34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2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5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2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8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9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0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
<Relationships xmlns="http://schemas.openxmlformats.org/package/2006/relationships">
    <Relationship Target="comments.xml" Type="http://schemas.openxmlformats.org/officeDocument/2006/relationships/comments" Id="rId8"/>
    <Relationship Target="fontTable.xml" Type="http://schemas.openxmlformats.org/officeDocument/2006/relationships/fontTable" Id="rId13"/>
    <Relationship Target="styles.xml" Type="http://schemas.openxmlformats.org/officeDocument/2006/relationships/styles" Id="rId3"/>
    <Relationship Target="endnotes.xml" Type="http://schemas.openxmlformats.org/officeDocument/2006/relationships/endnotes" Id="rId7"/>
    <Relationship Target="footer2.xml" Type="http://schemas.openxmlformats.org/officeDocument/2006/relationships/footer" Id="rId12"/>
    <Relationship Target="commentsIds.xml" Type="http://schemas.microsoft.com/office/2016/09/relationships/commentsIds" Id="rId17"/>
    <Relationship Target="numbering.xml" Type="http://schemas.openxmlformats.org/officeDocument/2006/relationships/numbering" Id="rId2"/>
    <Relationship Target="commentsExtensible.xml" Type="http://schemas.microsoft.com/office/2018/08/relationships/commentsExtensible" Id="rId16"/>
    <Relationship Target="../customXml/item1.xml" Type="http://schemas.openxmlformats.org/officeDocument/2006/relationships/customXml" Id="rId1"/>
    <Relationship Target="footnotes.xml" Type="http://schemas.openxmlformats.org/officeDocument/2006/relationships/footnotes" Id="rId6"/>
    <Relationship Target="footer1.xml" Type="http://schemas.openxmlformats.org/officeDocument/2006/relationships/footer" Id="rId11"/>
    <Relationship Target="webSettings.xml" Type="http://schemas.openxmlformats.org/officeDocument/2006/relationships/webSettings" Id="rId5"/>
    <Relationship Target="theme/theme1.xml" Type="http://schemas.openxmlformats.org/officeDocument/2006/relationships/theme" Id="rId15"/>
    <Relationship Target="header1.xml" Type="http://schemas.openxmlformats.org/officeDocument/2006/relationships/header" Id="rId10"/>
    <Relationship Target="settings.xml" Type="http://schemas.openxmlformats.org/officeDocument/2006/relationships/settings" Id="rId4"/>
    <Relationship Target="commentsExtended.xml" Type="http://schemas.microsoft.com/office/2011/relationships/commentsExtended" Id="rId9"/>
    <Relationship Target="people.xml" Type="http://schemas.microsoft.com/office/2011/relationships/people" Id="rId14"/>
</Relationships>

</file>

<file path=word/_rels/header1.xml.rels><?xml version="1.0" encoding="UTF-8" standalone="yes"?>
<Relationships xmlns="http://schemas.openxmlformats.org/package/2006/relationships">
    <Relationship TargetMode="External" Target="http://www.einstellbox.ch" Type="http://schemas.openxmlformats.org/officeDocument/2006/relationships/hyperlink" Id="rId3"/>
    <Relationship TargetMode="External" Target="mailto:info@einstellbox.ch" Type="http://schemas.openxmlformats.org/officeDocument/2006/relationships/hyperlink" Id="rId2"/>
    <Relationship Target="media/image1.png" Type="http://schemas.openxmlformats.org/officeDocument/2006/relationships/image" Id="rId1"/>
</Relationships>
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 <Relationship Target="itemProps1.xml" Type="http://schemas.openxmlformats.org/officeDocument/2006/relationships/customXmlProps" Id="rId1"/>
</Relationships>

</file>

<file path=customXml/item1.xml><?xml version="1.0" encoding="utf-8"?>
<b:Sourc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SelectedStyle="/APASixthEditionOfficeOnline.xsl" StyleName="APA"/>
</file>

<file path=customXml/itemProps1.xml><?xml version="1.0" encoding="utf-8"?>
<ds:datastoreItem xmlns:ds="http://schemas.openxmlformats.org/officeDocument/2006/customXml" ds:itemID="{A8367976-EDBC-44A8-867B-FC8D8967E1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ürg Fiechter</dc:creator>
  <cp:keywords/>
  <dc:description/>
  <cp:lastModifiedBy>Eliane Fiechter</cp:lastModifiedBy>
  <cp:revision>7</cp:revision>
  <cp:lastPrinted>2021-05-02T13:21:00Z</cp:lastPrinted>
  <dcterms:created xsi:type="dcterms:W3CDTF">2020-11-26T10:54:00Z</dcterms:created>
  <dcterms:modified xsi:type="dcterms:W3CDTF">2021-05-02T13:33:00Z</dcterms:modified>
</cp:coreProperties>
</file>